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2436F28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  <w:ins w:id="0" w:author="Ivy Guo" w:date="2021-11-11T09:11:00Z">
        <w:r w:rsidR="00BD1832">
          <w:rPr>
            <w:b/>
            <w:i/>
            <w:noProof/>
            <w:sz w:val="28"/>
          </w:rPr>
          <w:t>-r</w:t>
        </w:r>
      </w:ins>
      <w:ins w:id="1" w:author="Alec Brusilovsky" w:date="2021-11-11T03:46:00Z">
        <w:r w:rsidR="00477EEA">
          <w:rPr>
            <w:b/>
            <w:i/>
            <w:noProof/>
            <w:sz w:val="28"/>
          </w:rPr>
          <w:t>8</w:t>
        </w:r>
      </w:ins>
      <w:ins w:id="2" w:author="Ivy Guo" w:date="2021-11-11T09:11:00Z">
        <w:del w:id="3" w:author="Alec Brusilovsky" w:date="2021-11-11T03:46:00Z">
          <w:r w:rsidR="00BD1832" w:rsidDel="00477EEA">
            <w:rPr>
              <w:b/>
              <w:i/>
              <w:noProof/>
              <w:sz w:val="28"/>
            </w:rPr>
            <w:delText>7</w:delText>
          </w:r>
        </w:del>
      </w:ins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4" w:name="OLE_LINK57"/>
      <w:bookmarkStart w:id="5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12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4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6" w:name="OLE_LINK42"/>
      <w:bookmarkStart w:id="17" w:name="OLE_LINK43"/>
      <w:bookmarkStart w:id="18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6"/>
      <w:bookmarkEnd w:id="17"/>
      <w:bookmarkEnd w:id="18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0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21" w:name="OLE_LINK45"/>
      <w:bookmarkStart w:id="22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23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21"/>
    <w:bookmarkEnd w:id="22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7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8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1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3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apg at qti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5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6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8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9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40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1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6FC9CFB7" w:rsidR="00394C22" w:rsidRDefault="00B070F6" w:rsidP="001678FD">
      <w:pPr>
        <w:jc w:val="both"/>
        <w:rPr>
          <w:ins w:id="42" w:author="Qualcomm-r2" w:date="2021-11-09T13:59:00Z"/>
          <w:rFonts w:ascii="Arial" w:hAnsi="Arial" w:cs="Arial"/>
          <w:color w:val="000000"/>
        </w:rPr>
      </w:pPr>
      <w:bookmarkStart w:id="43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del w:id="44" w:author="mi" w:date="2021-11-10T14:22:00Z">
        <w:r w:rsidDel="00150C76">
          <w:rPr>
            <w:rFonts w:ascii="Arial" w:hAnsi="Arial" w:cs="Arial"/>
          </w:rPr>
          <w:delText>a sep</w:delText>
        </w:r>
        <w:r w:rsidR="001448B3" w:rsidDel="00150C76">
          <w:rPr>
            <w:rFonts w:ascii="Arial" w:hAnsi="Arial" w:cs="Arial"/>
          </w:rPr>
          <w:delText xml:space="preserve">arate </w:delText>
        </w:r>
        <w:r w:rsidR="0047654F" w:rsidDel="00150C76">
          <w:rPr>
            <w:rFonts w:ascii="Arial" w:hAnsi="Arial" w:cs="Arial"/>
          </w:rPr>
          <w:delText xml:space="preserve">NTN specific </w:delText>
        </w:r>
      </w:del>
      <w:ins w:id="45" w:author="Qualcomm-r6" w:date="2021-11-10T12:33:00Z">
        <w:r w:rsidR="005C67F0">
          <w:rPr>
            <w:rFonts w:ascii="Arial" w:hAnsi="Arial" w:cs="Arial"/>
          </w:rPr>
          <w:t>an</w:t>
        </w:r>
      </w:ins>
      <w:ins w:id="46" w:author="Qualcomm-r6" w:date="2021-11-10T12:30:00Z">
        <w:r w:rsidR="00380602">
          <w:rPr>
            <w:rFonts w:ascii="Arial" w:hAnsi="Arial" w:cs="Arial"/>
          </w:rPr>
          <w:t xml:space="preserve"> NTN specific </w:t>
        </w:r>
      </w:ins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ins w:id="47" w:author="Ivy Guo" w:date="2021-11-11T09:10:00Z">
        <w:del w:id="48" w:author="Qualcomm-r9" w:date="2021-11-11T07:40:00Z">
          <w:r w:rsidR="00BD1832" w:rsidDel="000F0F7A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49" w:author="Ivy Guo" w:date="2021-11-11T09:11:00Z">
        <w:del w:id="50" w:author="Qualcomm-r9" w:date="2021-11-11T07:40:00Z">
          <w:r w:rsidR="00484FCD" w:rsidDel="000F0F7A">
            <w:rPr>
              <w:rFonts w:ascii="Arial" w:hAnsi="Arial" w:cs="Arial"/>
              <w:color w:val="000000"/>
            </w:rPr>
            <w:delText>in</w:delText>
          </w:r>
        </w:del>
      </w:ins>
      <w:ins w:id="51" w:author="Ivy Guo" w:date="2021-11-11T09:10:00Z">
        <w:del w:id="52" w:author="Qualcomm-r9" w:date="2021-11-11T07:40:00Z">
          <w:r w:rsidR="00BD1832" w:rsidDel="000F0F7A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53" w:author="Alec Brusilovsky" w:date="2021-11-11T03:43:00Z">
        <w:del w:id="54" w:author="Qualcomm-r9" w:date="2021-11-11T07:40:00Z">
          <w:r w:rsidR="00596CE7" w:rsidDel="000F0F7A">
            <w:rPr>
              <w:rFonts w:ascii="Arial" w:hAnsi="Arial" w:cs="Arial"/>
              <w:color w:val="000000"/>
            </w:rPr>
            <w:delText xml:space="preserve">either </w:delText>
          </w:r>
        </w:del>
      </w:ins>
      <w:ins w:id="55" w:author="Ivy Guo" w:date="2021-11-11T09:10:00Z">
        <w:del w:id="56" w:author="Qualcomm-r9" w:date="2021-11-11T07:40:00Z">
          <w:r w:rsidR="00BD1832" w:rsidDel="000F0F7A">
            <w:rPr>
              <w:rFonts w:ascii="Arial" w:hAnsi="Arial" w:cs="Arial"/>
              <w:color w:val="000000"/>
            </w:rPr>
            <w:delText>coarse or finer granularity</w:delText>
          </w:r>
        </w:del>
      </w:ins>
      <w:r w:rsidR="00332717">
        <w:rPr>
          <w:rFonts w:ascii="Arial" w:hAnsi="Arial" w:cs="Arial"/>
          <w:color w:val="000000"/>
        </w:rPr>
        <w:t xml:space="preserve">. </w:t>
      </w:r>
    </w:p>
    <w:p w14:paraId="1DE06E32" w14:textId="04219F1C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57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</w:t>
        </w:r>
        <w:del w:id="58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changes</w:delText>
          </w:r>
        </w:del>
      </w:ins>
      <w:ins w:id="59" w:author="Huawei2" w:date="2021-11-10T10:39:00Z">
        <w:r w:rsidR="00A77E09">
          <w:rPr>
            <w:rFonts w:ascii="Arial" w:hAnsi="Arial" w:cs="Arial"/>
            <w:color w:val="000000"/>
          </w:rPr>
          <w:t>new requirements</w:t>
        </w:r>
      </w:ins>
      <w:ins w:id="60" w:author="Qualcomm-r2" w:date="2021-11-09T13:57:00Z">
        <w:r w:rsidRPr="0079275F">
          <w:rPr>
            <w:rFonts w:ascii="Arial" w:hAnsi="Arial" w:cs="Arial"/>
            <w:color w:val="000000"/>
          </w:rPr>
          <w:t xml:space="preserve"> to</w:t>
        </w:r>
        <w:del w:id="61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 xml:space="preserve"> the</w:delText>
          </w:r>
        </w:del>
        <w:r w:rsidRPr="0079275F">
          <w:rPr>
            <w:rFonts w:ascii="Arial" w:hAnsi="Arial" w:cs="Arial"/>
            <w:color w:val="000000"/>
          </w:rPr>
          <w:t xml:space="preserve">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>ser consent handling</w:t>
        </w:r>
      </w:ins>
      <w:ins w:id="62" w:author="Huawei2" w:date="2021-11-10T10:39:00Z">
        <w:r w:rsidR="00A77E09">
          <w:rPr>
            <w:rFonts w:ascii="Arial" w:hAnsi="Arial" w:cs="Arial"/>
            <w:color w:val="000000"/>
          </w:rPr>
          <w:t>.</w:t>
        </w:r>
      </w:ins>
      <w:ins w:id="63" w:author="Qualcomm-r2" w:date="2021-11-09T13:57:00Z">
        <w:del w:id="64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,</w:delText>
          </w:r>
        </w:del>
        <w:r w:rsidRPr="0079275F">
          <w:rPr>
            <w:rFonts w:ascii="Arial" w:hAnsi="Arial" w:cs="Arial"/>
            <w:color w:val="000000"/>
          </w:rPr>
          <w:t xml:space="preserve"> </w:t>
        </w:r>
      </w:ins>
      <w:ins w:id="65" w:author="Huawei2" w:date="2021-11-10T10:48:00Z">
        <w:r w:rsidR="00A77E09">
          <w:rPr>
            <w:rFonts w:ascii="Arial" w:hAnsi="Arial" w:cs="Arial"/>
            <w:color w:val="000000"/>
          </w:rPr>
          <w:t>A</w:t>
        </w:r>
      </w:ins>
      <w:ins w:id="66" w:author="Huawei2" w:date="2021-11-10T10:39:00Z">
        <w:r w:rsidR="00A77E09">
          <w:rPr>
            <w:rFonts w:ascii="Arial" w:hAnsi="Arial" w:cs="Arial"/>
            <w:color w:val="000000"/>
          </w:rPr>
          <w:t>lthough</w:t>
        </w:r>
      </w:ins>
      <w:ins w:id="67" w:author="Qualcomm-r2" w:date="2021-11-09T13:57:00Z">
        <w:del w:id="68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but</w:delText>
          </w:r>
        </w:del>
        <w:r w:rsidRPr="0079275F">
          <w:rPr>
            <w:rFonts w:ascii="Arial" w:hAnsi="Arial" w:cs="Arial"/>
            <w:color w:val="000000"/>
          </w:rPr>
          <w:t xml:space="preserve"> such </w:t>
        </w:r>
      </w:ins>
      <w:ins w:id="69" w:author="Huawei2" w:date="2021-11-10T10:39:00Z">
        <w:r w:rsidR="00A77E09">
          <w:rPr>
            <w:rFonts w:ascii="Arial" w:hAnsi="Arial" w:cs="Arial"/>
            <w:color w:val="000000"/>
          </w:rPr>
          <w:t xml:space="preserve">requirements </w:t>
        </w:r>
      </w:ins>
      <w:ins w:id="70" w:author="Huawei2" w:date="2021-11-10T10:48:00Z">
        <w:r w:rsidR="00A77E09">
          <w:rPr>
            <w:rFonts w:ascii="Arial" w:hAnsi="Arial" w:cs="Arial"/>
            <w:color w:val="000000"/>
          </w:rPr>
          <w:t xml:space="preserve">are generic, they may need to be </w:t>
        </w:r>
      </w:ins>
      <w:ins w:id="71" w:author="Alec Brusilovsky" w:date="2021-11-11T03:44:00Z">
        <w:del w:id="72" w:author="Qualcomm-r9" w:date="2021-11-11T07:40:00Z">
          <w:r w:rsidR="00596CE7" w:rsidDel="005107A6">
            <w:rPr>
              <w:rFonts w:ascii="Arial" w:hAnsi="Arial" w:cs="Arial"/>
              <w:color w:val="000000"/>
            </w:rPr>
            <w:delText>i</w:delText>
          </w:r>
        </w:del>
      </w:ins>
      <w:ins w:id="73" w:author="Huawei2" w:date="2021-11-10T10:48:00Z">
        <w:r w:rsidR="00A77E09">
          <w:rPr>
            <w:rFonts w:ascii="Arial" w:hAnsi="Arial" w:cs="Arial"/>
            <w:color w:val="000000"/>
          </w:rPr>
          <w:t>comple</w:t>
        </w:r>
      </w:ins>
      <w:ins w:id="74" w:author="Qualcomm-r6" w:date="2021-11-10T12:30:00Z">
        <w:r w:rsidR="00750051">
          <w:rPr>
            <w:rFonts w:ascii="Arial" w:hAnsi="Arial" w:cs="Arial"/>
            <w:color w:val="000000"/>
          </w:rPr>
          <w:t>men</w:t>
        </w:r>
      </w:ins>
      <w:ins w:id="75" w:author="Huawei2" w:date="2021-11-10T10:48:00Z">
        <w:r w:rsidR="00A77E09">
          <w:rPr>
            <w:rFonts w:ascii="Arial" w:hAnsi="Arial" w:cs="Arial"/>
            <w:color w:val="000000"/>
          </w:rPr>
          <w:t xml:space="preserve">ted </w:t>
        </w:r>
        <w:del w:id="76" w:author="Qualcomm-r6" w:date="2021-11-10T12:33:00Z">
          <w:r w:rsidR="00A77E09" w:rsidDel="003645DF">
            <w:rPr>
              <w:rFonts w:ascii="Arial" w:hAnsi="Arial" w:cs="Arial"/>
              <w:color w:val="000000"/>
            </w:rPr>
            <w:delText xml:space="preserve">by specific ones </w:delText>
          </w:r>
        </w:del>
      </w:ins>
      <w:ins w:id="77" w:author="Huawei2" w:date="2021-11-10T10:49:00Z">
        <w:r w:rsidR="00455209">
          <w:rPr>
            <w:rFonts w:ascii="Arial" w:hAnsi="Arial" w:cs="Arial"/>
            <w:color w:val="000000"/>
          </w:rPr>
          <w:t xml:space="preserve">in order </w:t>
        </w:r>
      </w:ins>
      <w:ins w:id="78" w:author="Huawei2" w:date="2021-11-10T10:48:00Z">
        <w:r w:rsidR="00A77E09">
          <w:rPr>
            <w:rFonts w:ascii="Arial" w:hAnsi="Arial" w:cs="Arial"/>
            <w:color w:val="000000"/>
          </w:rPr>
          <w:t>to cover t</w:t>
        </w:r>
        <w:r w:rsidR="00455209">
          <w:rPr>
            <w:rFonts w:ascii="Arial" w:hAnsi="Arial" w:cs="Arial"/>
            <w:color w:val="000000"/>
          </w:rPr>
          <w:t xml:space="preserve">he different </w:t>
        </w:r>
        <w:r w:rsidR="00A77E09">
          <w:rPr>
            <w:rFonts w:ascii="Arial" w:hAnsi="Arial" w:cs="Arial"/>
            <w:color w:val="000000"/>
          </w:rPr>
          <w:t>use cases</w:t>
        </w:r>
      </w:ins>
      <w:ins w:id="79" w:author="Qualcomm-r6" w:date="2021-11-10T12:33:00Z">
        <w:r w:rsidR="003645DF">
          <w:rPr>
            <w:rFonts w:ascii="Arial" w:hAnsi="Arial" w:cs="Arial"/>
            <w:color w:val="000000"/>
          </w:rPr>
          <w:t>,</w:t>
        </w:r>
      </w:ins>
      <w:ins w:id="80" w:author="Huawei2" w:date="2021-11-10T10:51:00Z">
        <w:r w:rsidR="00455209">
          <w:rPr>
            <w:rFonts w:ascii="Arial" w:hAnsi="Arial" w:cs="Arial"/>
            <w:color w:val="000000"/>
          </w:rPr>
          <w:t xml:space="preserve"> such </w:t>
        </w:r>
      </w:ins>
      <w:ins w:id="81" w:author="Huawei2" w:date="2021-11-10T10:52:00Z">
        <w:r w:rsidR="00455209">
          <w:rPr>
            <w:rFonts w:ascii="Arial" w:hAnsi="Arial" w:cs="Arial"/>
            <w:color w:val="000000"/>
          </w:rPr>
          <w:t xml:space="preserve">as, in this context, </w:t>
        </w:r>
      </w:ins>
      <w:ins w:id="82" w:author="Huawei2" w:date="2021-11-10T10:51:00Z">
        <w:r w:rsidR="00455209">
          <w:rPr>
            <w:rFonts w:ascii="Arial" w:hAnsi="Arial" w:cs="Arial"/>
            <w:color w:val="000000"/>
          </w:rPr>
          <w:t xml:space="preserve">the handling of </w:t>
        </w:r>
      </w:ins>
      <w:ins w:id="83" w:author="Qualcomm-r2" w:date="2021-11-09T13:57:00Z">
        <w:del w:id="84" w:author="Huawei2" w:date="2021-11-10T10:52:00Z">
          <w:r w:rsidRPr="0079275F" w:rsidDel="00455209">
            <w:rPr>
              <w:rFonts w:ascii="Arial" w:hAnsi="Arial" w:cs="Arial"/>
              <w:color w:val="000000"/>
            </w:rPr>
            <w:delText>to cover all the cases including a potential</w:delText>
          </w:r>
        </w:del>
        <w:del w:id="85" w:author="Huawei2" w:date="2021-11-10T10:54:00Z">
          <w:r w:rsidRPr="0079275F" w:rsidDel="00455209">
            <w:rPr>
              <w:rFonts w:ascii="Arial" w:hAnsi="Arial" w:cs="Arial"/>
              <w:color w:val="000000"/>
            </w:rPr>
            <w:delText xml:space="preserve"> </w:delText>
          </w:r>
        </w:del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86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87" w:author="Alec Brusilovsky" w:date="2021-11-09T19:01:00Z">
        <w:r w:rsidR="00517426" w:rsidRPr="00517426">
          <w:rPr>
            <w:rFonts w:ascii="Arial" w:hAnsi="Arial" w:cs="Arial"/>
            <w:color w:val="000000"/>
          </w:rPr>
          <w:t xml:space="preserve">for </w:t>
        </w:r>
      </w:ins>
      <w:ins w:id="88" w:author="Qualcomm-r6" w:date="2021-11-10T12:32:00Z">
        <w:r w:rsidR="00E67A57">
          <w:rPr>
            <w:rFonts w:ascii="Arial" w:hAnsi="Arial" w:cs="Arial"/>
            <w:color w:val="000000"/>
          </w:rPr>
          <w:t>the NTN use case</w:t>
        </w:r>
      </w:ins>
      <w:ins w:id="89" w:author="Alec Brusilovsky" w:date="2021-11-09T19:01:00Z">
        <w:del w:id="90" w:author="Qualcomm-r6" w:date="2021-11-10T12:32:00Z">
          <w:r w:rsidR="00517426" w:rsidRPr="00517426" w:rsidDel="005C67F0">
            <w:rPr>
              <w:rFonts w:ascii="Arial" w:hAnsi="Arial" w:cs="Arial"/>
              <w:color w:val="000000"/>
            </w:rPr>
            <w:delText>obtaining UE location after AS security is established</w:delText>
          </w:r>
          <w:r w:rsidR="00517426" w:rsidDel="005C67F0">
            <w:rPr>
              <w:rFonts w:ascii="Arial" w:hAnsi="Arial" w:cs="Arial"/>
              <w:color w:val="000000"/>
            </w:rPr>
            <w:delText xml:space="preserve"> </w:delText>
          </w:r>
        </w:del>
      </w:ins>
      <w:ins w:id="91" w:author="Qualcomm-r2" w:date="2021-11-09T13:57:00Z">
        <w:del w:id="92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>for</w:delText>
          </w:r>
        </w:del>
        <w:del w:id="93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 xml:space="preserve"> the UE location information for</w:delText>
          </w:r>
        </w:del>
      </w:ins>
      <w:ins w:id="94" w:author="Alec Brusilovsky" w:date="2021-11-09T19:01:00Z">
        <w:del w:id="95" w:author="Qualcomm-r6" w:date="2021-11-10T12:32:00Z">
          <w:r w:rsidR="00517426" w:rsidDel="005C67F0">
            <w:rPr>
              <w:rFonts w:ascii="Arial" w:hAnsi="Arial" w:cs="Arial"/>
              <w:color w:val="000000"/>
            </w:rPr>
            <w:delText>in</w:delText>
          </w:r>
        </w:del>
      </w:ins>
      <w:ins w:id="96" w:author="Qualcomm-r2" w:date="2021-11-09T13:57:00Z">
        <w:del w:id="97" w:author="Qualcomm-r6" w:date="2021-11-10T12:32:00Z">
          <w:r w:rsidRPr="0079275F" w:rsidDel="005C67F0">
            <w:rPr>
              <w:rFonts w:ascii="Arial" w:hAnsi="Arial" w:cs="Arial"/>
              <w:color w:val="000000"/>
            </w:rPr>
            <w:delText xml:space="preserve"> NTNs</w:delText>
          </w:r>
        </w:del>
      </w:ins>
      <w:del w:id="98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99" w:author="Qualcomm" w:date="2021-11-08T12:15:00Z">
        <w:del w:id="100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101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102" w:author="Qualcomm" w:date="2021-11-08T12:17:00Z">
        <w:del w:id="103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104" w:author="Qualcomm" w:date="2021-11-08T12:16:00Z">
        <w:del w:id="105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106" w:author="Qualcomm" w:date="2021-11-08T12:17:00Z">
        <w:del w:id="107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108" w:author="Qualcomm" w:date="2021-11-08T12:16:00Z">
        <w:del w:id="109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110" w:author="Qualcomm" w:date="2021-11-08T12:17:00Z">
        <w:del w:id="111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112" w:author="Qualcomm" w:date="2021-11-08T12:18:00Z">
        <w:del w:id="113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114" w:author="Qualcomm" w:date="2021-11-08T12:19:00Z">
        <w:del w:id="115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116" w:author="Qualcomm" w:date="2021-11-08T13:26:00Z">
        <w:del w:id="117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118" w:author="Qualcomm" w:date="2021-11-08T12:18:00Z">
        <w:del w:id="119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120" w:author="Qualcomm" w:date="2021-11-08T13:03:00Z">
        <w:del w:id="121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122" w:author="Qualcomm" w:date="2021-11-08T12:18:00Z">
        <w:del w:id="123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124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125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41"/>
    <w:bookmarkEnd w:id="43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Pr="00A77E09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26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27" w:author="Huawei2" w:date="2021-11-10T10:38:00Z">
            <w:rPr>
              <w:rFonts w:ascii="Arial" w:eastAsia="SimSun" w:hAnsi="Arial" w:cs="Arial"/>
              <w:bCs/>
            </w:rPr>
          </w:rPrChange>
        </w:rPr>
        <w:t>SA3#106</w:t>
      </w:r>
      <w:r w:rsidRPr="00A77E09">
        <w:rPr>
          <w:rFonts w:ascii="Arial" w:eastAsia="SimSun" w:hAnsi="Arial" w:cs="Arial"/>
          <w:bCs/>
          <w:lang w:val="sv-SE"/>
          <w:rPrChange w:id="128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7 – 11 February 2022</w:t>
      </w:r>
      <w:r w:rsidRPr="00A77E09">
        <w:rPr>
          <w:rFonts w:ascii="Arial" w:eastAsia="SimSun" w:hAnsi="Arial" w:cs="Arial"/>
          <w:bCs/>
          <w:lang w:val="sv-SE"/>
          <w:rPrChange w:id="129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Pr="00A77E09">
        <w:rPr>
          <w:rFonts w:ascii="Arial" w:eastAsia="SimSun" w:hAnsi="Arial" w:cs="Arial"/>
          <w:bCs/>
          <w:lang w:val="sv-SE"/>
          <w:rPrChange w:id="130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    EU</w:t>
      </w:r>
    </w:p>
    <w:p w14:paraId="6B61D48A" w14:textId="631E2FF0" w:rsidR="00F9067D" w:rsidRPr="00A77E09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sv-SE"/>
          <w:rPrChange w:id="131" w:author="Huawei2" w:date="2021-11-10T10:38:00Z">
            <w:rPr>
              <w:rFonts w:ascii="Arial" w:eastAsia="SimSun" w:hAnsi="Arial" w:cs="Arial"/>
              <w:bCs/>
            </w:rPr>
          </w:rPrChange>
        </w:rPr>
      </w:pPr>
      <w:r w:rsidRPr="00A77E09">
        <w:rPr>
          <w:rFonts w:ascii="Arial" w:eastAsia="SimSun" w:hAnsi="Arial" w:cs="Arial"/>
          <w:bCs/>
          <w:lang w:val="sv-SE"/>
          <w:rPrChange w:id="132" w:author="Huawei2" w:date="2021-11-10T10:38:00Z">
            <w:rPr>
              <w:rFonts w:ascii="Arial" w:eastAsia="SimSun" w:hAnsi="Arial" w:cs="Arial"/>
              <w:bCs/>
            </w:rPr>
          </w:rPrChange>
        </w:rPr>
        <w:t>SA3#</w:t>
      </w:r>
      <w:r w:rsidR="00501861" w:rsidRPr="00A77E09">
        <w:rPr>
          <w:rFonts w:ascii="Arial" w:eastAsia="SimSun" w:hAnsi="Arial" w:cs="Arial"/>
          <w:bCs/>
          <w:lang w:val="sv-SE"/>
          <w:rPrChange w:id="133" w:author="Huawei2" w:date="2021-11-10T10:38:00Z">
            <w:rPr>
              <w:rFonts w:ascii="Arial" w:eastAsia="SimSun" w:hAnsi="Arial" w:cs="Arial"/>
              <w:bCs/>
            </w:rPr>
          </w:rPrChange>
        </w:rPr>
        <w:t>106-bis</w:t>
      </w:r>
      <w:r w:rsidR="00501861" w:rsidRPr="00A77E09">
        <w:rPr>
          <w:rFonts w:ascii="Arial" w:eastAsia="SimSun" w:hAnsi="Arial" w:cs="Arial"/>
          <w:bCs/>
          <w:lang w:val="sv-SE"/>
          <w:rPrChange w:id="134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         04 – 08 April 2022</w:t>
      </w:r>
      <w:r w:rsidR="00501861" w:rsidRPr="00A77E09">
        <w:rPr>
          <w:rFonts w:ascii="Arial" w:eastAsia="SimSun" w:hAnsi="Arial" w:cs="Arial"/>
          <w:bCs/>
          <w:lang w:val="sv-SE"/>
          <w:rPrChange w:id="135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36" w:author="Huawei2" w:date="2021-11-10T10:38:00Z">
            <w:rPr>
              <w:rFonts w:ascii="Arial" w:eastAsia="SimSun" w:hAnsi="Arial" w:cs="Arial"/>
              <w:bCs/>
            </w:rPr>
          </w:rPrChange>
        </w:rPr>
        <w:tab/>
      </w:r>
      <w:r w:rsidR="00501861" w:rsidRPr="00A77E09">
        <w:rPr>
          <w:rFonts w:ascii="Arial" w:eastAsia="SimSun" w:hAnsi="Arial" w:cs="Arial"/>
          <w:bCs/>
          <w:lang w:val="sv-SE"/>
          <w:rPrChange w:id="137" w:author="Huawei2" w:date="2021-11-10T10:38:00Z">
            <w:rPr>
              <w:rFonts w:ascii="Arial" w:eastAsia="SimSun" w:hAnsi="Arial" w:cs="Arial"/>
              <w:bCs/>
            </w:rPr>
          </w:rPrChange>
        </w:rPr>
        <w:tab/>
        <w:t xml:space="preserve">   US</w:t>
      </w:r>
    </w:p>
    <w:sectPr w:rsidR="00F9067D" w:rsidRPr="00A77E0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913E0" w14:textId="77777777" w:rsidR="00D633DD" w:rsidRDefault="00D633DD">
      <w:pPr>
        <w:spacing w:after="0"/>
      </w:pPr>
      <w:r>
        <w:separator/>
      </w:r>
    </w:p>
  </w:endnote>
  <w:endnote w:type="continuationSeparator" w:id="0">
    <w:p w14:paraId="4FD2E1EE" w14:textId="77777777" w:rsidR="00D633DD" w:rsidRDefault="00D633DD">
      <w:pPr>
        <w:spacing w:after="0"/>
      </w:pPr>
      <w:r>
        <w:continuationSeparator/>
      </w:r>
    </w:p>
  </w:endnote>
  <w:endnote w:type="continuationNotice" w:id="1">
    <w:p w14:paraId="6A36C1B2" w14:textId="77777777" w:rsidR="00D633DD" w:rsidRDefault="00D633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DBAD0" w14:textId="77777777" w:rsidR="00D633DD" w:rsidRDefault="00D633DD">
      <w:pPr>
        <w:spacing w:after="0"/>
      </w:pPr>
      <w:r>
        <w:separator/>
      </w:r>
    </w:p>
  </w:footnote>
  <w:footnote w:type="continuationSeparator" w:id="0">
    <w:p w14:paraId="0095FE09" w14:textId="77777777" w:rsidR="00D633DD" w:rsidRDefault="00D633DD">
      <w:pPr>
        <w:spacing w:after="0"/>
      </w:pPr>
      <w:r>
        <w:continuationSeparator/>
      </w:r>
    </w:p>
  </w:footnote>
  <w:footnote w:type="continuationNotice" w:id="1">
    <w:p w14:paraId="3708F593" w14:textId="77777777" w:rsidR="00D633DD" w:rsidRDefault="00D633D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  <w15:person w15:author="mi">
    <w15:presenceInfo w15:providerId="None" w15:userId="mi"/>
  </w15:person>
  <w15:person w15:author="Qualcomm-r6">
    <w15:presenceInfo w15:providerId="None" w15:userId="Qualcomm-r6"/>
  </w15:person>
  <w15:person w15:author="Qualcomm-r9">
    <w15:presenceInfo w15:providerId="None" w15:userId="Qualcomm-r9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5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A2527"/>
    <w:rsid w:val="000C72E9"/>
    <w:rsid w:val="000C7437"/>
    <w:rsid w:val="000D5EE9"/>
    <w:rsid w:val="000F0F7A"/>
    <w:rsid w:val="000F38BD"/>
    <w:rsid w:val="000F6242"/>
    <w:rsid w:val="00106339"/>
    <w:rsid w:val="00112F73"/>
    <w:rsid w:val="00114166"/>
    <w:rsid w:val="00115A30"/>
    <w:rsid w:val="001225EB"/>
    <w:rsid w:val="00124CFF"/>
    <w:rsid w:val="00131A22"/>
    <w:rsid w:val="001338C7"/>
    <w:rsid w:val="001448B3"/>
    <w:rsid w:val="00146B8A"/>
    <w:rsid w:val="00150C76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5DF"/>
    <w:rsid w:val="00364A4F"/>
    <w:rsid w:val="00367649"/>
    <w:rsid w:val="003705C7"/>
    <w:rsid w:val="00373E63"/>
    <w:rsid w:val="00380602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1163"/>
    <w:rsid w:val="0044584A"/>
    <w:rsid w:val="00445FC5"/>
    <w:rsid w:val="00455209"/>
    <w:rsid w:val="0046511B"/>
    <w:rsid w:val="004665B9"/>
    <w:rsid w:val="004671EB"/>
    <w:rsid w:val="00467F13"/>
    <w:rsid w:val="004753C8"/>
    <w:rsid w:val="0047654F"/>
    <w:rsid w:val="00477EEA"/>
    <w:rsid w:val="00480713"/>
    <w:rsid w:val="004809BA"/>
    <w:rsid w:val="004837DE"/>
    <w:rsid w:val="00484FCD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07A6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96CE7"/>
    <w:rsid w:val="005A0189"/>
    <w:rsid w:val="005B229B"/>
    <w:rsid w:val="005C5E09"/>
    <w:rsid w:val="005C67F0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24A62"/>
    <w:rsid w:val="0075005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3797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1832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260C7"/>
    <w:rsid w:val="00D410A4"/>
    <w:rsid w:val="00D42C40"/>
    <w:rsid w:val="00D43603"/>
    <w:rsid w:val="00D456C1"/>
    <w:rsid w:val="00D52F0F"/>
    <w:rsid w:val="00D55B5E"/>
    <w:rsid w:val="00D633DD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A57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2EBF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1</Pages>
  <Words>211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r9</cp:lastModifiedBy>
  <cp:revision>4</cp:revision>
  <cp:lastPrinted>2002-04-23T16:10:00Z</cp:lastPrinted>
  <dcterms:created xsi:type="dcterms:W3CDTF">2021-11-11T15:39:00Z</dcterms:created>
  <dcterms:modified xsi:type="dcterms:W3CDTF">2021-11-1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